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728031265"/>
        <w:docPartObj>
          <w:docPartGallery w:val="Cover Pages"/>
          <w:docPartUnique/>
        </w:docPartObj>
      </w:sdtPr>
      <w:sdtEndPr/>
      <w:sdtContent>
        <w:p w14:paraId="31309171" w14:textId="29DEE327" w:rsidR="003730FC" w:rsidRDefault="003730FC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2F4860D6" wp14:editId="3324861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33488" cy="9601200"/>
                    <wp:effectExtent l="0" t="0" r="0" b="0"/>
                    <wp:wrapNone/>
                    <wp:docPr id="471" name="Group 471" title="Cover page feather background with text block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33488" cy="9601200"/>
                              <a:chOff x="0" y="0"/>
                              <a:chExt cx="7333488" cy="9601200"/>
                            </a:xfrm>
                          </wpg:grpSpPr>
                          <wpg:grpSp>
                            <wpg:cNvPr id="472" name="Group 472"/>
                            <wpg:cNvGrpSpPr/>
                            <wpg:grpSpPr>
                              <a:xfrm>
                                <a:off x="0" y="0"/>
                                <a:ext cx="7333488" cy="9601200"/>
                                <a:chOff x="0" y="0"/>
                                <a:chExt cx="7332980" cy="96012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73" name="Picture 47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3558" t="24994" r="24680" b="20228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7332980" cy="960120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g:grpSp>
                              <wpg:cNvPr id="474" name="Group 8" title="Text Container Shape"/>
                              <wpg:cNvGrpSpPr/>
                              <wpg:grpSpPr>
                                <a:xfrm>
                                  <a:off x="2457450" y="3124200"/>
                                  <a:ext cx="4875213" cy="5922963"/>
                                  <a:chOff x="0" y="0"/>
                                  <a:chExt cx="4875213" cy="5922963"/>
                                </a:xfrm>
                              </wpg:grpSpPr>
                              <wps:wsp>
                                <wps:cNvPr id="475" name="Freeform 475"/>
                                <wps:cNvSpPr/>
                                <wps:spPr bwMode="auto">
                                  <a:xfrm>
                                    <a:off x="0" y="0"/>
                                    <a:ext cx="4875213" cy="5922963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r" b="b"/>
                                    <a:pathLst>
                                      <a:path w="3071" h="3731">
                                        <a:moveTo>
                                          <a:pt x="199" y="0"/>
                                        </a:moveTo>
                                        <a:lnTo>
                                          <a:pt x="3071" y="0"/>
                                        </a:lnTo>
                                        <a:lnTo>
                                          <a:pt x="3071" y="3731"/>
                                        </a:lnTo>
                                        <a:lnTo>
                                          <a:pt x="199" y="3731"/>
                                        </a:lnTo>
                                        <a:lnTo>
                                          <a:pt x="164" y="3728"/>
                                        </a:lnTo>
                                        <a:lnTo>
                                          <a:pt x="130" y="3719"/>
                                        </a:lnTo>
                                        <a:lnTo>
                                          <a:pt x="98" y="3704"/>
                                        </a:lnTo>
                                        <a:lnTo>
                                          <a:pt x="71" y="3683"/>
                                        </a:lnTo>
                                        <a:lnTo>
                                          <a:pt x="46" y="3660"/>
                                        </a:lnTo>
                                        <a:lnTo>
                                          <a:pt x="27" y="3631"/>
                                        </a:lnTo>
                                        <a:lnTo>
                                          <a:pt x="12" y="3601"/>
                                        </a:lnTo>
                                        <a:lnTo>
                                          <a:pt x="3" y="3567"/>
                                        </a:lnTo>
                                        <a:lnTo>
                                          <a:pt x="0" y="3531"/>
                                        </a:lnTo>
                                        <a:lnTo>
                                          <a:pt x="0" y="199"/>
                                        </a:lnTo>
                                        <a:lnTo>
                                          <a:pt x="3" y="164"/>
                                        </a:lnTo>
                                        <a:lnTo>
                                          <a:pt x="12" y="130"/>
                                        </a:lnTo>
                                        <a:lnTo>
                                          <a:pt x="27" y="98"/>
                                        </a:lnTo>
                                        <a:lnTo>
                                          <a:pt x="46" y="71"/>
                                        </a:lnTo>
                                        <a:lnTo>
                                          <a:pt x="71" y="46"/>
                                        </a:lnTo>
                                        <a:lnTo>
                                          <a:pt x="98" y="27"/>
                                        </a:lnTo>
                                        <a:lnTo>
                                          <a:pt x="130" y="12"/>
                                        </a:lnTo>
                                        <a:lnTo>
                                          <a:pt x="164" y="2"/>
                                        </a:lnTo>
                                        <a:lnTo>
                                          <a:pt x="199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1">
                                      <a:lumMod val="75000"/>
                                    </a:schemeClr>
                                  </a:solidFill>
                                  <a:ln w="0">
                                    <a:noFill/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476" name="Freeform 476"/>
                                <wps:cNvSpPr/>
                                <wps:spPr bwMode="auto">
                                  <a:xfrm>
                                    <a:off x="185169" y="194204"/>
                                    <a:ext cx="4686300" cy="5543550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r" b="b"/>
                                    <a:pathLst>
                                      <a:path w="2952" h="3492">
                                        <a:moveTo>
                                          <a:pt x="79" y="0"/>
                                        </a:moveTo>
                                        <a:lnTo>
                                          <a:pt x="2952" y="0"/>
                                        </a:lnTo>
                                        <a:lnTo>
                                          <a:pt x="2952" y="25"/>
                                        </a:lnTo>
                                        <a:lnTo>
                                          <a:pt x="79" y="25"/>
                                        </a:lnTo>
                                        <a:lnTo>
                                          <a:pt x="62" y="27"/>
                                        </a:lnTo>
                                        <a:lnTo>
                                          <a:pt x="48" y="35"/>
                                        </a:lnTo>
                                        <a:lnTo>
                                          <a:pt x="35" y="47"/>
                                        </a:lnTo>
                                        <a:lnTo>
                                          <a:pt x="26" y="63"/>
                                        </a:lnTo>
                                        <a:lnTo>
                                          <a:pt x="24" y="80"/>
                                        </a:lnTo>
                                        <a:lnTo>
                                          <a:pt x="24" y="3411"/>
                                        </a:lnTo>
                                        <a:lnTo>
                                          <a:pt x="26" y="3429"/>
                                        </a:lnTo>
                                        <a:lnTo>
                                          <a:pt x="35" y="3444"/>
                                        </a:lnTo>
                                        <a:lnTo>
                                          <a:pt x="48" y="3457"/>
                                        </a:lnTo>
                                        <a:lnTo>
                                          <a:pt x="62" y="3466"/>
                                        </a:lnTo>
                                        <a:lnTo>
                                          <a:pt x="79" y="3468"/>
                                        </a:lnTo>
                                        <a:lnTo>
                                          <a:pt x="2951" y="3468"/>
                                        </a:lnTo>
                                        <a:lnTo>
                                          <a:pt x="2951" y="3492"/>
                                        </a:lnTo>
                                        <a:lnTo>
                                          <a:pt x="79" y="3492"/>
                                        </a:lnTo>
                                        <a:lnTo>
                                          <a:pt x="59" y="3489"/>
                                        </a:lnTo>
                                        <a:lnTo>
                                          <a:pt x="40" y="3481"/>
                                        </a:lnTo>
                                        <a:lnTo>
                                          <a:pt x="23" y="3469"/>
                                        </a:lnTo>
                                        <a:lnTo>
                                          <a:pt x="11" y="3452"/>
                                        </a:lnTo>
                                        <a:lnTo>
                                          <a:pt x="3" y="3433"/>
                                        </a:lnTo>
                                        <a:lnTo>
                                          <a:pt x="0" y="3411"/>
                                        </a:lnTo>
                                        <a:lnTo>
                                          <a:pt x="0" y="80"/>
                                        </a:lnTo>
                                        <a:lnTo>
                                          <a:pt x="3" y="60"/>
                                        </a:lnTo>
                                        <a:lnTo>
                                          <a:pt x="11" y="41"/>
                                        </a:lnTo>
                                        <a:lnTo>
                                          <a:pt x="23" y="24"/>
                                        </a:lnTo>
                                        <a:lnTo>
                                          <a:pt x="40" y="11"/>
                                        </a:lnTo>
                                        <a:lnTo>
                                          <a:pt x="59" y="4"/>
                                        </a:lnTo>
                                        <a:lnTo>
                                          <a:pt x="79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2"/>
                                  </a:solidFill>
                                  <a:ln w="0">
                                    <a:noFill/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477" name="Straight Connector 477"/>
                                <wps:cNvCnPr/>
                                <wps:spPr>
                                  <a:xfrm>
                                    <a:off x="693099" y="4161311"/>
                                    <a:ext cx="3701031" cy="0"/>
                                  </a:xfrm>
                                  <a:prstGeom prst="line">
                                    <a:avLst/>
                                  </a:prstGeom>
                                  <a:ln w="38100">
                                    <a:solidFill>
                                      <a:schemeClr val="bg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  <wps:wsp>
                            <wps:cNvPr id="478" name="Text Box 478" title="Title and subtitle"/>
                            <wps:cNvSpPr txBox="1"/>
                            <wps:spPr>
                              <a:xfrm>
                                <a:off x="2951895" y="3979785"/>
                                <a:ext cx="3900170" cy="294479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E7E6E6" w:themeColor="background2"/>
                                      <w:sz w:val="78"/>
                                      <w:szCs w:val="78"/>
                                    </w:rPr>
                                    <w:alias w:val="Title"/>
                                    <w:tag w:val=""/>
                                    <w:id w:val="-108545388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/>
                                  </w:sdtPr>
                                  <w:sdtEndPr/>
                                  <w:sdtContent>
                                    <w:p w14:paraId="71EA1384" w14:textId="3CFEFDDD" w:rsidR="003730FC" w:rsidRDefault="003730FC">
                                      <w:pPr>
                                        <w:pStyle w:val="NoSpacing"/>
                                        <w:spacing w:after="240" w:line="264" w:lineRule="auto"/>
                                        <w:rPr>
                                          <w:rFonts w:asciiTheme="majorHAnsi" w:hAnsiTheme="majorHAnsi"/>
                                          <w:color w:val="E7E6E6" w:themeColor="background2"/>
                                          <w:sz w:val="78"/>
                                          <w:szCs w:val="78"/>
                                        </w:rPr>
                                      </w:pPr>
                                      <w:r>
                                        <w:rPr>
                                          <w:rFonts w:asciiTheme="majorHAnsi" w:hAnsiTheme="majorHAnsi"/>
                                          <w:color w:val="E7E6E6" w:themeColor="background2"/>
                                          <w:sz w:val="78"/>
                                          <w:szCs w:val="78"/>
                                        </w:rPr>
                                        <w:t xml:space="preserve">CP2406 Programming 3 Assignment </w:t>
                                      </w:r>
                                      <w:r w:rsidR="00606BD1">
                                        <w:rPr>
                                          <w:rFonts w:asciiTheme="majorHAnsi" w:hAnsiTheme="majorHAnsi"/>
                                          <w:color w:val="E7E6E6" w:themeColor="background2"/>
                                          <w:sz w:val="78"/>
                                          <w:szCs w:val="78"/>
                                        </w:rPr>
                                        <w:t>2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E7E6E6" w:themeColor="background2"/>
                                      <w:spacing w:val="20"/>
                                      <w:sz w:val="40"/>
                                      <w:szCs w:val="40"/>
                                    </w:rPr>
                                    <w:alias w:val="Subtitle"/>
                                    <w:tag w:val=""/>
                                    <w:id w:val="-1643572574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15:appearance w15:val="hidden"/>
                                    <w:text/>
                                  </w:sdtPr>
                                  <w:sdtEndPr/>
                                  <w:sdtContent>
                                    <w:p w14:paraId="3BFBAE08" w14:textId="6539C07F" w:rsidR="003730FC" w:rsidRDefault="003730FC">
                                      <w:pPr>
                                        <w:pStyle w:val="NoSpacing"/>
                                        <w:spacing w:line="264" w:lineRule="auto"/>
                                        <w:rPr>
                                          <w:color w:val="E7E6E6" w:themeColor="background2"/>
                                          <w:spacing w:val="20"/>
                                          <w:sz w:val="40"/>
                                          <w:szCs w:val="40"/>
                                        </w:rPr>
                                      </w:pPr>
                                      <w:r>
                                        <w:rPr>
                                          <w:color w:val="E7E6E6" w:themeColor="background2"/>
                                          <w:spacing w:val="20"/>
                                          <w:sz w:val="40"/>
                                          <w:szCs w:val="40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" tIns="45720" rIns="4572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79" name="Text Box 479" title="Title and subtitle"/>
                            <wps:cNvSpPr txBox="1"/>
                            <wps:spPr>
                              <a:xfrm>
                                <a:off x="2893901" y="7639049"/>
                                <a:ext cx="3904488" cy="61718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E7E6E6" w:themeColor="background2"/>
                                      <w:spacing w:val="20"/>
                                      <w:sz w:val="36"/>
                                      <w:szCs w:val="36"/>
                                    </w:rPr>
                                    <w:alias w:val="Author"/>
                                    <w:tag w:val=""/>
                                    <w:id w:val="-666478828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15:appearance w15:val="hidden"/>
                                    <w:text/>
                                  </w:sdtPr>
                                  <w:sdtEndPr/>
                                  <w:sdtContent>
                                    <w:p w14:paraId="3F7966EC" w14:textId="4D9F3BE3" w:rsidR="003730FC" w:rsidRDefault="00194EBD">
                                      <w:pPr>
                                        <w:pStyle w:val="NoSpacing"/>
                                        <w:spacing w:after="180"/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  <w:t>Nguyen Hoang Anh</w:t>
                                      </w:r>
                                    </w:p>
                                  </w:sdtContent>
                                </w:sdt>
                                <w:p w14:paraId="2F6E3457" w14:textId="77777777" w:rsidR="003730FC" w:rsidRDefault="00A40D15">
                                  <w:pPr>
                                    <w:pStyle w:val="NoSpacing"/>
                                    <w:rPr>
                                      <w:color w:val="E7E6E6" w:themeColor="background2"/>
                                      <w:spacing w:val="20"/>
                                      <w:sz w:val="36"/>
                                      <w:szCs w:val="36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E7E6E6" w:themeColor="background2"/>
                                        <w:spacing w:val="20"/>
                                        <w:sz w:val="36"/>
                                        <w:szCs w:val="36"/>
                                      </w:rPr>
                                      <w:alias w:val="Company"/>
                                      <w:tag w:val=""/>
                                      <w:id w:val="-542133854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15:appearance w15:val="hidden"/>
                                      <w:text/>
                                    </w:sdtPr>
                                    <w:sdtEndPr/>
                                    <w:sdtContent>
                                      <w:r w:rsidR="003730FC"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  <w:t>[Company Name]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137160" rIns="91440" bIns="13716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group w14:anchorId="2F4860D6" id="Group 471" o:spid="_x0000_s1026" alt="Title: Cover page feather background with text block" style="position:absolute;margin-left:0;margin-top:0;width:577.45pt;height:756pt;z-index:251659264;mso-position-horizontal:center;mso-position-horizontal-relative:page;mso-position-vertical:center;mso-position-vertical-relative:page;mso-width-relative:margin" coordsize="73334,960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/n97cEADAACAMOj9U5vDD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">
                    <v:group id="Group 472" o:spid="_x0000_s1027" style="position:absolute;width:73334;height:96012" coordsize="73329,96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nFJ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2M4XkmHAG5/gMAAP//AwBQSwECLQAUAAYACAAAACEA2+H2y+4AAACFAQAAEwAAAAAAAAAA&#10;AAAAAAAAAAAAW0NvbnRlbnRfVHlwZXNdLnhtbFBLAQItABQABgAIAAAAIQBa9CxbvwAAABUBAAAL&#10;AAAAAAAAAAAAAAAAAB8BAABfcmVscy8ucmVsc1BLAQItABQABgAIAAAAIQDhMnFJxQAAANwAAAAP&#10;AAAAAAAAAAAAAAAAAAcCAABkcnMvZG93bnJldi54bWxQSwUGAAAAAAMAAwC3AAAA+QIA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473" o:spid="_x0000_s1028" type="#_x0000_t75" style="position:absolute;width:73329;height:960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">
                        <v:imagedata r:id="rId5" o:title="" croptop="16380f" cropbottom="13257f" cropleft="15439f" cropright="16174f"/>
                      </v:shape>
                      <v:group id="Group 8" o:spid="_x0000_s1029" style="position:absolute;left:24574;top:31242;width:48752;height:59229" coordsize="48752,59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">
                        <v:shape id="Freeform 475" o:spid="_x0000_s1030" style="position:absolute;width:48752;height:59229;visibility:visible;mso-wrap-style:square;v-text-anchor:top" coordsize="3071,3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" path="m199,l3071,r,3731l199,3731r-35,-3l130,3719,98,3704,71,3683,46,3660,27,3631,12,3601,3,3567,,3531,,199,3,164r9,-34l27,98,46,71,71,46,98,27,130,12,164,2,199,xe" fillcolor="#2f5496 [2404]" stroked="f" strokeweight="0">
                          <v:path arrowok="t"/>
                        </v:shape>
                        <v:shape id="Freeform 476" o:spid="_x0000_s1031" style="position:absolute;left:1851;top:1942;width:46863;height:55435;visibility:visible;mso-wrap-style:square;v-text-anchor:top" coordsize="2952,3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" path="m79,l2952,r,25l79,25,62,27,48,35,35,47,26,63,24,80r,3331l26,3429r9,15l48,3457r14,9l79,3468r2872,l2951,3492r-2872,l59,3489r-19,-8l23,3469,11,3452,3,3433,,3411,,80,3,60,11,41,23,24,40,11,59,4,79,xe" fillcolor="#e7e6e6 [3214]" stroked="f" strokeweight="0">
                          <v:path arrowok="t"/>
                        </v:shape>
                        <v:line id="Straight Connector 477" o:spid="_x0000_s1032" style="position:absolute;visibility:visible;mso-wrap-style:square" from="6930,41613" to="43941,416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" strokecolor="#e7e6e6 [3214]" strokeweight="3pt">
                          <v:stroke joinstyle="miter"/>
                        </v:line>
                      </v:group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78" o:spid="_x0000_s1033" type="#_x0000_t202" style="position:absolute;left:29518;top:39797;width:39002;height:294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" filled="f" stroked="f" strokeweight=".5pt">
                      <v:textbox inset="3.6pt,,3.6pt">
                        <w:txbxContent>
                          <w:sdt>
                            <w:sdtPr>
                              <w:rPr>
                                <w:rFonts w:asciiTheme="majorHAnsi" w:hAnsiTheme="majorHAnsi"/>
                                <w:color w:val="E7E6E6" w:themeColor="background2"/>
                                <w:sz w:val="78"/>
                                <w:szCs w:val="78"/>
                              </w:rPr>
                              <w:alias w:val="Title"/>
                              <w:tag w:val=""/>
                              <w:id w:val="-108545388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/>
                            </w:sdtPr>
                            <w:sdtEndPr/>
                            <w:sdtContent>
                              <w:p w14:paraId="71EA1384" w14:textId="3CFEFDDD" w:rsidR="003730FC" w:rsidRDefault="003730FC">
                                <w:pPr>
                                  <w:pStyle w:val="NoSpacing"/>
                                  <w:spacing w:after="240" w:line="264" w:lineRule="auto"/>
                                  <w:rPr>
                                    <w:rFonts w:asciiTheme="majorHAnsi" w:hAnsiTheme="majorHAnsi"/>
                                    <w:color w:val="E7E6E6" w:themeColor="background2"/>
                                    <w:sz w:val="78"/>
                                    <w:szCs w:val="78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color w:val="E7E6E6" w:themeColor="background2"/>
                                    <w:sz w:val="78"/>
                                    <w:szCs w:val="78"/>
                                  </w:rPr>
                                  <w:t xml:space="preserve">CP2406 Programming 3 Assignment </w:t>
                                </w:r>
                                <w:r w:rsidR="00606BD1">
                                  <w:rPr>
                                    <w:rFonts w:asciiTheme="majorHAnsi" w:hAnsiTheme="majorHAnsi"/>
                                    <w:color w:val="E7E6E6" w:themeColor="background2"/>
                                    <w:sz w:val="78"/>
                                    <w:szCs w:val="78"/>
                                  </w:rPr>
                                  <w:t>2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E7E6E6" w:themeColor="background2"/>
                                <w:spacing w:val="20"/>
                                <w:sz w:val="40"/>
                                <w:szCs w:val="40"/>
                              </w:rPr>
                              <w:alias w:val="Subtitle"/>
                              <w:tag w:val=""/>
                              <w:id w:val="-1643572574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appearance w15:val="hidden"/>
                              <w:text/>
                            </w:sdtPr>
                            <w:sdtEndPr/>
                            <w:sdtContent>
                              <w:p w14:paraId="3BFBAE08" w14:textId="6539C07F" w:rsidR="003730FC" w:rsidRDefault="003730FC">
                                <w:pPr>
                                  <w:pStyle w:val="NoSpacing"/>
                                  <w:spacing w:line="264" w:lineRule="auto"/>
                                  <w:rPr>
                                    <w:color w:val="E7E6E6" w:themeColor="background2"/>
                                    <w:spacing w:val="20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color w:val="E7E6E6" w:themeColor="background2"/>
                                    <w:spacing w:val="20"/>
                                    <w:sz w:val="40"/>
                                    <w:szCs w:val="40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shape id="Text Box 479" o:spid="_x0000_s1034" type="#_x0000_t202" style="position:absolute;left:28939;top:76390;width:39044;height:6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" filled="f" stroked="f" strokeweight=".5pt">
                      <v:textbox inset=",10.8pt,,10.8pt">
                        <w:txbxContent>
                          <w:sdt>
                            <w:sdtPr>
                              <w:rPr>
                                <w:color w:val="E7E6E6" w:themeColor="background2"/>
                                <w:spacing w:val="20"/>
                                <w:sz w:val="36"/>
                                <w:szCs w:val="36"/>
                              </w:rPr>
                              <w:alias w:val="Author"/>
                              <w:tag w:val=""/>
                              <w:id w:val="-666478828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15:appearance w15:val="hidden"/>
                              <w:text/>
                            </w:sdtPr>
                            <w:sdtEndPr/>
                            <w:sdtContent>
                              <w:p w14:paraId="3F7966EC" w14:textId="4D9F3BE3" w:rsidR="003730FC" w:rsidRDefault="00194EBD">
                                <w:pPr>
                                  <w:pStyle w:val="NoSpacing"/>
                                  <w:spacing w:after="180"/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  <w:t>Nguyen Hoang Anh</w:t>
                                </w:r>
                              </w:p>
                            </w:sdtContent>
                          </w:sdt>
                          <w:p w14:paraId="2F6E3457" w14:textId="77777777" w:rsidR="003730FC" w:rsidRDefault="00A40D15">
                            <w:pPr>
                              <w:pStyle w:val="NoSpacing"/>
                              <w:rPr>
                                <w:color w:val="E7E6E6" w:themeColor="background2"/>
                                <w:spacing w:val="20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color w:val="E7E6E6" w:themeColor="background2"/>
                                  <w:spacing w:val="20"/>
                                  <w:sz w:val="36"/>
                                  <w:szCs w:val="36"/>
                                </w:rPr>
                                <w:alias w:val="Company"/>
                                <w:tag w:val=""/>
                                <w:id w:val="-542133854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15:appearance w15:val="hidden"/>
                                <w:text/>
                              </w:sdtPr>
                              <w:sdtEndPr/>
                              <w:sdtContent>
                                <w:r w:rsidR="003730FC"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  <w:t>[Company Name]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A504AA4" w14:textId="5294359D" w:rsidR="003730FC" w:rsidRDefault="003730FC">
          <w:r>
            <w:br w:type="page"/>
          </w:r>
        </w:p>
      </w:sdtContent>
    </w:sdt>
    <w:p w14:paraId="64801CA5" w14:textId="0BE0D9C0" w:rsidR="007E28FB" w:rsidRPr="00C75FDC" w:rsidRDefault="00216C42" w:rsidP="00216C42">
      <w:pPr>
        <w:pStyle w:val="Heading1"/>
        <w:rPr>
          <w:b/>
          <w:bCs/>
        </w:rPr>
      </w:pPr>
      <w:r w:rsidRPr="00C75FDC">
        <w:rPr>
          <w:b/>
          <w:bCs/>
        </w:rPr>
        <w:lastRenderedPageBreak/>
        <w:t xml:space="preserve">User Stories </w:t>
      </w:r>
    </w:p>
    <w:p w14:paraId="4C0E55B8" w14:textId="77777777" w:rsidR="00C75FDC" w:rsidRPr="00C75FDC" w:rsidRDefault="00C75FDC" w:rsidP="00C75FDC"/>
    <w:p w14:paraId="63B7A2AC" w14:textId="1E7CFEAC" w:rsidR="00216C42" w:rsidRDefault="00C75FDC" w:rsidP="00B87DE3">
      <w:r>
        <w:t xml:space="preserve">User </w:t>
      </w:r>
      <w:proofErr w:type="gramStart"/>
      <w:r>
        <w:t xml:space="preserve">Story  </w:t>
      </w:r>
      <w:r w:rsidR="00FA6BA3">
        <w:t>1</w:t>
      </w:r>
      <w:proofErr w:type="gramEnd"/>
    </w:p>
    <w:p w14:paraId="3EE08230" w14:textId="77777777" w:rsidR="003B7BDD" w:rsidRPr="003B7BDD" w:rsidRDefault="003B7BDD" w:rsidP="003B7BDD"/>
    <w:p w14:paraId="3E1DF641" w14:textId="0927308B" w:rsidR="00FA6BA3" w:rsidRDefault="00E07DD7" w:rsidP="005D7902">
      <w:pPr>
        <w:spacing w:line="360" w:lineRule="auto"/>
        <w:jc w:val="both"/>
      </w:pPr>
      <w:r>
        <w:t xml:space="preserve">As </w:t>
      </w:r>
      <w:r w:rsidR="00F10619">
        <w:t>a</w:t>
      </w:r>
      <w:r>
        <w:t xml:space="preserve"> user, I want to the simulator </w:t>
      </w:r>
      <w:r w:rsidR="00F10619">
        <w:t>can predict the time</w:t>
      </w:r>
      <w:r w:rsidR="007937D6">
        <w:t xml:space="preserve"> my car moves from my house to my office</w:t>
      </w:r>
      <w:r w:rsidR="00FA6BA3">
        <w:t>.</w:t>
      </w:r>
    </w:p>
    <w:p w14:paraId="2EB340A4" w14:textId="2DC395AB" w:rsidR="00B87DE3" w:rsidRDefault="00B87DE3" w:rsidP="005D7902">
      <w:pPr>
        <w:spacing w:line="360" w:lineRule="auto"/>
        <w:jc w:val="both"/>
      </w:pPr>
    </w:p>
    <w:p w14:paraId="43517C8A" w14:textId="1E8976AB" w:rsidR="00B87DE3" w:rsidRDefault="00B87DE3" w:rsidP="005D7902">
      <w:pPr>
        <w:spacing w:line="360" w:lineRule="auto"/>
        <w:jc w:val="both"/>
      </w:pPr>
      <w:r>
        <w:t xml:space="preserve">User Story 2 </w:t>
      </w:r>
    </w:p>
    <w:p w14:paraId="03256813" w14:textId="64209123" w:rsidR="00B87DE3" w:rsidRDefault="007937D6" w:rsidP="00CF52B7">
      <w:pPr>
        <w:spacing w:line="360" w:lineRule="auto"/>
        <w:jc w:val="both"/>
      </w:pPr>
      <w:r>
        <w:t>I am a student and I go to school every day. My dad sometimes take</w:t>
      </w:r>
      <w:r w:rsidR="006849C5">
        <w:t>s</w:t>
      </w:r>
      <w:r>
        <w:t xml:space="preserve"> me to school by car, sometimes I go to school by bus, sometimes my friend picks me up by his motorbike. </w:t>
      </w:r>
    </w:p>
    <w:p w14:paraId="243FEADA" w14:textId="43216B9D" w:rsidR="00CF52B7" w:rsidRDefault="00CF52B7" w:rsidP="00CF52B7">
      <w:pPr>
        <w:spacing w:line="360" w:lineRule="auto"/>
        <w:jc w:val="both"/>
      </w:pPr>
    </w:p>
    <w:p w14:paraId="742A3C46" w14:textId="33B10ECB" w:rsidR="00CF52B7" w:rsidRDefault="00CF52B7" w:rsidP="00CF52B7">
      <w:pPr>
        <w:spacing w:line="360" w:lineRule="auto"/>
        <w:jc w:val="both"/>
      </w:pPr>
      <w:r>
        <w:t>User Story 3</w:t>
      </w:r>
    </w:p>
    <w:p w14:paraId="210DDD6F" w14:textId="3D58AF3D" w:rsidR="00AE61C6" w:rsidRDefault="006849C5" w:rsidP="00CF52B7">
      <w:pPr>
        <w:spacing w:line="360" w:lineRule="auto"/>
        <w:jc w:val="both"/>
      </w:pPr>
      <w:r>
        <w:t xml:space="preserve">As a user, I want to keep my developed city to use again later so that I make sure not to disappear all of changes for my customized city. </w:t>
      </w:r>
    </w:p>
    <w:p w14:paraId="6C500AA0" w14:textId="77777777" w:rsidR="006849C5" w:rsidRDefault="006849C5" w:rsidP="00CF52B7">
      <w:pPr>
        <w:spacing w:line="360" w:lineRule="auto"/>
        <w:jc w:val="both"/>
      </w:pPr>
    </w:p>
    <w:p w14:paraId="6503B30B" w14:textId="0E479C9E" w:rsidR="00AE61C6" w:rsidRDefault="00AE61C6" w:rsidP="00CF52B7">
      <w:pPr>
        <w:spacing w:line="360" w:lineRule="auto"/>
        <w:jc w:val="both"/>
      </w:pPr>
      <w:r>
        <w:t>User Story 4</w:t>
      </w:r>
    </w:p>
    <w:p w14:paraId="433E01D2" w14:textId="2987D742" w:rsidR="006849C5" w:rsidRDefault="006849C5" w:rsidP="006849C5">
      <w:pPr>
        <w:spacing w:line="360" w:lineRule="auto"/>
      </w:pPr>
      <w:r>
        <w:t xml:space="preserve">As a user, update vehicle rate when I run simulation so that I can control how many vehicles should place on the road. </w:t>
      </w:r>
    </w:p>
    <w:p w14:paraId="5E2D1D69" w14:textId="03CE2655" w:rsidR="000D5E66" w:rsidRDefault="000D5E66" w:rsidP="000C6B5D">
      <w:pPr>
        <w:spacing w:line="360" w:lineRule="auto"/>
      </w:pPr>
    </w:p>
    <w:p w14:paraId="16A12E8C" w14:textId="31296E5D" w:rsidR="000D5E66" w:rsidRDefault="000D5E66" w:rsidP="000C6B5D">
      <w:pPr>
        <w:spacing w:line="360" w:lineRule="auto"/>
      </w:pPr>
      <w:r>
        <w:t>User Story 5</w:t>
      </w:r>
    </w:p>
    <w:p w14:paraId="56B2E622" w14:textId="1580FDEF" w:rsidR="00935352" w:rsidRDefault="006849C5" w:rsidP="00935352">
      <w:pPr>
        <w:spacing w:line="360" w:lineRule="auto"/>
        <w:jc w:val="both"/>
      </w:pPr>
      <w:r>
        <w:t>As a user, I want the stop button to stop the simulator while moving vehicles on the road so that I can terminate running process of simulation</w:t>
      </w:r>
    </w:p>
    <w:p w14:paraId="1AEE3F61" w14:textId="41023658" w:rsidR="001B7C83" w:rsidRDefault="001B7C83" w:rsidP="001B7C83">
      <w:pPr>
        <w:spacing w:line="360" w:lineRule="auto"/>
        <w:jc w:val="both"/>
      </w:pPr>
    </w:p>
    <w:p w14:paraId="0CEB9A19" w14:textId="1CE7D6A5" w:rsidR="001B7C83" w:rsidRDefault="001B7C83" w:rsidP="00D0009C">
      <w:pPr>
        <w:pStyle w:val="Heading2"/>
        <w:rPr>
          <w:b/>
          <w:bCs/>
        </w:rPr>
      </w:pPr>
      <w:r w:rsidRPr="00D0009C">
        <w:rPr>
          <w:b/>
          <w:bCs/>
        </w:rPr>
        <w:t xml:space="preserve">Developer </w:t>
      </w:r>
      <w:r w:rsidR="00D0009C">
        <w:rPr>
          <w:b/>
          <w:bCs/>
        </w:rPr>
        <w:t xml:space="preserve">User </w:t>
      </w:r>
      <w:r w:rsidRPr="00D0009C">
        <w:rPr>
          <w:b/>
          <w:bCs/>
        </w:rPr>
        <w:t xml:space="preserve">Stories </w:t>
      </w:r>
    </w:p>
    <w:p w14:paraId="302E3F4D" w14:textId="77777777" w:rsidR="00D0009C" w:rsidRDefault="00D0009C" w:rsidP="00D0009C"/>
    <w:p w14:paraId="052245F2" w14:textId="793F2B62" w:rsidR="00D0009C" w:rsidRDefault="00D0009C" w:rsidP="00D0009C">
      <w:r>
        <w:t>Developer User story 1</w:t>
      </w:r>
    </w:p>
    <w:p w14:paraId="07705A92" w14:textId="77777777" w:rsidR="00D0009C" w:rsidRDefault="00D0009C" w:rsidP="00D0009C"/>
    <w:p w14:paraId="6DF2921F" w14:textId="66EDD26B" w:rsidR="007937D6" w:rsidRDefault="007937D6" w:rsidP="007937D6">
      <w:pPr>
        <w:spacing w:line="360" w:lineRule="auto"/>
        <w:jc w:val="both"/>
      </w:pPr>
      <w:r>
        <w:t>The simulator will allow users to set the speed of their car, roads on the map and the length of these roads</w:t>
      </w:r>
      <w:r w:rsidR="00CF32BE">
        <w:t>.</w:t>
      </w:r>
      <w:r>
        <w:t xml:space="preserve"> Then it will display the time of simulation as well the process of simulation when the car moves on the map. Priority is High and Estimate time is 3 days. For the testing, abstract the vehicles class and call some methods to move the cars.</w:t>
      </w:r>
    </w:p>
    <w:p w14:paraId="280E9BEB" w14:textId="0DDCB3E3" w:rsidR="00D0009C" w:rsidRDefault="00D0009C" w:rsidP="003071CF">
      <w:pPr>
        <w:spacing w:line="360" w:lineRule="auto"/>
        <w:jc w:val="both"/>
      </w:pPr>
    </w:p>
    <w:p w14:paraId="3F889654" w14:textId="75FBDFE4" w:rsidR="003071CF" w:rsidRDefault="003071CF" w:rsidP="003071CF">
      <w:pPr>
        <w:spacing w:line="360" w:lineRule="auto"/>
        <w:jc w:val="both"/>
      </w:pPr>
    </w:p>
    <w:p w14:paraId="5AC923B0" w14:textId="60217E97" w:rsidR="003071CF" w:rsidRDefault="003071CF" w:rsidP="003071CF">
      <w:pPr>
        <w:spacing w:line="360" w:lineRule="auto"/>
        <w:jc w:val="both"/>
      </w:pPr>
      <w:r>
        <w:t>Developer User Story 2</w:t>
      </w:r>
    </w:p>
    <w:p w14:paraId="000259E0" w14:textId="77777777" w:rsidR="003071CF" w:rsidRDefault="003071CF" w:rsidP="003071CF">
      <w:pPr>
        <w:spacing w:line="360" w:lineRule="auto"/>
        <w:jc w:val="both"/>
      </w:pPr>
    </w:p>
    <w:p w14:paraId="15B615EF" w14:textId="15DD1416" w:rsidR="006849C5" w:rsidRDefault="006849C5" w:rsidP="006849C5">
      <w:pPr>
        <w:spacing w:line="360" w:lineRule="auto"/>
        <w:jc w:val="both"/>
      </w:pPr>
      <w:r>
        <w:t>There are bus and motorbike for this car simulator. Priority is low and Estimate time is 1 day. For the testing, abstract the vehicles class and call some methods to move the cars.</w:t>
      </w:r>
    </w:p>
    <w:p w14:paraId="6063E781" w14:textId="73B51F2B" w:rsidR="00BD3930" w:rsidRDefault="00BD3930" w:rsidP="00BD3930">
      <w:pPr>
        <w:spacing w:line="360" w:lineRule="auto"/>
        <w:jc w:val="both"/>
      </w:pPr>
    </w:p>
    <w:p w14:paraId="0679B6A0" w14:textId="2269275C" w:rsidR="00BD3930" w:rsidRDefault="00BD3930" w:rsidP="00BD3930">
      <w:pPr>
        <w:spacing w:line="360" w:lineRule="auto"/>
        <w:jc w:val="both"/>
      </w:pPr>
      <w:r>
        <w:t>Developer User story 3</w:t>
      </w:r>
    </w:p>
    <w:p w14:paraId="72CFAE78" w14:textId="77777777" w:rsidR="006849C5" w:rsidRDefault="006849C5" w:rsidP="00C35979">
      <w:pPr>
        <w:spacing w:line="360" w:lineRule="auto"/>
        <w:jc w:val="both"/>
      </w:pPr>
    </w:p>
    <w:p w14:paraId="0A5F1873" w14:textId="0619CEA5" w:rsidR="000760C1" w:rsidRDefault="006849C5" w:rsidP="00C35979">
      <w:pPr>
        <w:spacing w:line="360" w:lineRule="auto"/>
        <w:jc w:val="both"/>
      </w:pPr>
      <w:r>
        <w:t xml:space="preserve">The simulator </w:t>
      </w:r>
      <w:r w:rsidR="000760C1">
        <w:t>make</w:t>
      </w:r>
      <w:r>
        <w:t>s</w:t>
      </w:r>
      <w:r w:rsidR="000760C1">
        <w:t xml:space="preserve"> the program to save </w:t>
      </w:r>
      <w:proofErr w:type="gramStart"/>
      <w:r w:rsidR="000760C1">
        <w:t>all of</w:t>
      </w:r>
      <w:proofErr w:type="gramEnd"/>
      <w:r w:rsidR="000760C1">
        <w:t xml:space="preserve"> the data that can</w:t>
      </w:r>
      <w:r>
        <w:t>not</w:t>
      </w:r>
      <w:r w:rsidR="000760C1">
        <w:t xml:space="preserve"> occur data missing to customers. Priority is High and Estimate time is 3 days. For the </w:t>
      </w:r>
      <w:r w:rsidR="00C35979">
        <w:t>testing</w:t>
      </w:r>
      <w:r w:rsidR="000760C1">
        <w:t xml:space="preserve">, save </w:t>
      </w:r>
      <w:proofErr w:type="gramStart"/>
      <w:r w:rsidR="000760C1">
        <w:t>the all</w:t>
      </w:r>
      <w:proofErr w:type="gramEnd"/>
      <w:r w:rsidR="000760C1">
        <w:t xml:space="preserve"> data as a file at main method and load the data to view the map again</w:t>
      </w:r>
      <w:r w:rsidR="00B71677">
        <w:t>.</w:t>
      </w:r>
    </w:p>
    <w:p w14:paraId="7D323D12" w14:textId="0B5DC3FE" w:rsidR="00B71677" w:rsidRDefault="00B71677" w:rsidP="00C35979">
      <w:pPr>
        <w:spacing w:line="360" w:lineRule="auto"/>
        <w:jc w:val="both"/>
      </w:pPr>
    </w:p>
    <w:p w14:paraId="2734A2D8" w14:textId="0E2063AE" w:rsidR="00B71677" w:rsidRDefault="00B71677" w:rsidP="00C35979">
      <w:pPr>
        <w:spacing w:line="360" w:lineRule="auto"/>
        <w:jc w:val="both"/>
      </w:pPr>
      <w:r>
        <w:t>Developer User story 4</w:t>
      </w:r>
    </w:p>
    <w:p w14:paraId="4E52EEA7" w14:textId="48E32BA0" w:rsidR="006849C5" w:rsidRDefault="006849C5" w:rsidP="006849C5">
      <w:pPr>
        <w:spacing w:line="360" w:lineRule="auto"/>
        <w:jc w:val="both"/>
      </w:pPr>
      <w:r>
        <w:t>User can set the cars on roads and get information about them. Priority is Medium and Estimate time is 2 day. For the testing, the main method will get all the car on roads, on map and display their status</w:t>
      </w:r>
    </w:p>
    <w:p w14:paraId="62670B0B" w14:textId="77777777" w:rsidR="006849C5" w:rsidRDefault="006849C5" w:rsidP="006849C5">
      <w:pPr>
        <w:spacing w:line="360" w:lineRule="auto"/>
        <w:jc w:val="both"/>
      </w:pPr>
    </w:p>
    <w:p w14:paraId="261F8F06" w14:textId="5988AD1C" w:rsidR="006849C5" w:rsidRDefault="006849C5" w:rsidP="006849C5">
      <w:pPr>
        <w:spacing w:line="360" w:lineRule="auto"/>
        <w:jc w:val="both"/>
      </w:pPr>
      <w:r>
        <w:t>Developer User story 5</w:t>
      </w:r>
    </w:p>
    <w:p w14:paraId="67D18205" w14:textId="1D878BA5" w:rsidR="006849C5" w:rsidRDefault="006849C5" w:rsidP="006849C5">
      <w:pPr>
        <w:spacing w:line="360" w:lineRule="auto"/>
        <w:jc w:val="both"/>
      </w:pPr>
      <w:r>
        <w:t>A Stop button will be created to stop the simulator. Priority is Medium and Estimate time is 2 day. For the testing, run the simulator and press stop button</w:t>
      </w:r>
    </w:p>
    <w:p w14:paraId="1CB80B73" w14:textId="6B75F512" w:rsidR="006849C5" w:rsidRDefault="006849C5" w:rsidP="00C35979">
      <w:pPr>
        <w:spacing w:line="360" w:lineRule="auto"/>
        <w:jc w:val="both"/>
      </w:pPr>
    </w:p>
    <w:p w14:paraId="6AD2587D" w14:textId="7D39B9D5" w:rsidR="000760C1" w:rsidRDefault="000760C1" w:rsidP="000760C1">
      <w:pPr>
        <w:spacing w:line="360" w:lineRule="auto"/>
        <w:jc w:val="both"/>
      </w:pPr>
    </w:p>
    <w:p w14:paraId="22999678" w14:textId="77777777" w:rsidR="000760C1" w:rsidRPr="00C75FDC" w:rsidRDefault="000760C1" w:rsidP="000760C1">
      <w:pPr>
        <w:spacing w:line="360" w:lineRule="auto"/>
        <w:jc w:val="both"/>
      </w:pPr>
    </w:p>
    <w:p w14:paraId="3717AD38" w14:textId="225D0B0C" w:rsidR="000760C1" w:rsidRDefault="000760C1" w:rsidP="00BD3930">
      <w:pPr>
        <w:spacing w:line="360" w:lineRule="auto"/>
        <w:jc w:val="both"/>
      </w:pPr>
    </w:p>
    <w:p w14:paraId="667D8CB2" w14:textId="77777777" w:rsidR="000760C1" w:rsidRDefault="000760C1" w:rsidP="00BD3930">
      <w:pPr>
        <w:spacing w:line="360" w:lineRule="auto"/>
        <w:jc w:val="both"/>
      </w:pPr>
    </w:p>
    <w:p w14:paraId="54664615" w14:textId="1CB9A472" w:rsidR="00D0009C" w:rsidRDefault="00D0009C" w:rsidP="00BD3930">
      <w:pPr>
        <w:spacing w:line="360" w:lineRule="auto"/>
        <w:jc w:val="both"/>
      </w:pPr>
    </w:p>
    <w:p w14:paraId="0FBFFDBF" w14:textId="77777777" w:rsidR="00935352" w:rsidRDefault="00935352" w:rsidP="001B7C83">
      <w:pPr>
        <w:spacing w:line="360" w:lineRule="auto"/>
        <w:jc w:val="both"/>
      </w:pPr>
    </w:p>
    <w:p w14:paraId="3CC8E775" w14:textId="77777777" w:rsidR="00935352" w:rsidRDefault="00935352" w:rsidP="00935352">
      <w:pPr>
        <w:spacing w:line="360" w:lineRule="auto"/>
        <w:jc w:val="both"/>
      </w:pPr>
    </w:p>
    <w:p w14:paraId="0DB062FB" w14:textId="09279209" w:rsidR="000D5E66" w:rsidRDefault="000D5E66" w:rsidP="000D5E66">
      <w:pPr>
        <w:spacing w:line="360" w:lineRule="auto"/>
        <w:jc w:val="both"/>
      </w:pPr>
    </w:p>
    <w:p w14:paraId="1D7BAB65" w14:textId="77777777" w:rsidR="000D5E66" w:rsidRDefault="000D5E66" w:rsidP="000C6B5D">
      <w:pPr>
        <w:spacing w:line="360" w:lineRule="auto"/>
      </w:pPr>
    </w:p>
    <w:p w14:paraId="525D62AF" w14:textId="77777777" w:rsidR="00AE61C6" w:rsidRDefault="00AE61C6" w:rsidP="000C6B5D">
      <w:pPr>
        <w:spacing w:line="360" w:lineRule="auto"/>
      </w:pPr>
    </w:p>
    <w:p w14:paraId="0B316920" w14:textId="77777777" w:rsidR="00CF52B7" w:rsidRDefault="00CF52B7" w:rsidP="00CF52B7"/>
    <w:p w14:paraId="2A916301" w14:textId="77777777" w:rsidR="00CF52B7" w:rsidRDefault="00CF52B7" w:rsidP="00CF52B7">
      <w:pPr>
        <w:spacing w:line="360" w:lineRule="auto"/>
        <w:jc w:val="both"/>
      </w:pPr>
    </w:p>
    <w:p w14:paraId="4D164431" w14:textId="77777777" w:rsidR="00B87DE3" w:rsidRDefault="00B87DE3" w:rsidP="00B87DE3"/>
    <w:p w14:paraId="1A9A36C5" w14:textId="77777777" w:rsidR="00B87DE3" w:rsidRDefault="00B87DE3" w:rsidP="005D7902">
      <w:pPr>
        <w:spacing w:line="360" w:lineRule="auto"/>
        <w:jc w:val="both"/>
      </w:pPr>
    </w:p>
    <w:p w14:paraId="56F4E422" w14:textId="77777777" w:rsidR="00C75FDC" w:rsidRPr="00216C42" w:rsidRDefault="00C75FDC" w:rsidP="005D7902">
      <w:pPr>
        <w:spacing w:line="360" w:lineRule="auto"/>
      </w:pPr>
    </w:p>
    <w:p w14:paraId="56391135" w14:textId="65FFA2B2" w:rsidR="00216C42" w:rsidRDefault="00216C42" w:rsidP="00216C42"/>
    <w:p w14:paraId="1B1177A9" w14:textId="2A4C71DF" w:rsidR="00216C42" w:rsidRPr="00C75FDC" w:rsidRDefault="00216C42" w:rsidP="00216C42">
      <w:pPr>
        <w:pStyle w:val="Heading1"/>
        <w:rPr>
          <w:b/>
          <w:bCs/>
        </w:rPr>
      </w:pPr>
      <w:r w:rsidRPr="00C75FDC">
        <w:rPr>
          <w:b/>
          <w:bCs/>
        </w:rPr>
        <w:t xml:space="preserve">UML Diagram </w:t>
      </w:r>
    </w:p>
    <w:p w14:paraId="51B93899" w14:textId="74050CEF" w:rsidR="00216C42" w:rsidRPr="00216C42" w:rsidRDefault="00216C42" w:rsidP="00216C42"/>
    <w:p w14:paraId="72139804" w14:textId="38DC7608" w:rsidR="00216C42" w:rsidRPr="006849C5" w:rsidRDefault="00A40D15" w:rsidP="00216C42">
      <w:r>
        <w:rPr>
          <w:noProof/>
        </w:rPr>
        <w:drawing>
          <wp:inline distT="0" distB="0" distL="0" distR="0" wp14:anchorId="7CA8DC48" wp14:editId="7F906EBB">
            <wp:extent cx="5727700" cy="3625215"/>
            <wp:effectExtent l="0" t="0" r="6350" b="0"/>
            <wp:docPr id="29" name="Picture 2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, schematic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2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4C8A2" w14:textId="4891E5EA" w:rsidR="00216C42" w:rsidRDefault="00216C42" w:rsidP="00216C42"/>
    <w:p w14:paraId="202E0D9D" w14:textId="6B815E9E" w:rsidR="00216C42" w:rsidRDefault="00216C42" w:rsidP="00216C42">
      <w:pPr>
        <w:pStyle w:val="Heading1"/>
        <w:rPr>
          <w:b/>
          <w:bCs/>
        </w:rPr>
      </w:pPr>
      <w:r w:rsidRPr="00C75FDC">
        <w:rPr>
          <w:b/>
          <w:bCs/>
        </w:rPr>
        <w:t>GitHub</w:t>
      </w:r>
    </w:p>
    <w:p w14:paraId="3AAF3BB7" w14:textId="1D5DE579" w:rsidR="00A141E0" w:rsidRDefault="00A141E0" w:rsidP="00D82B71">
      <w:pPr>
        <w:jc w:val="center"/>
        <w:rPr>
          <w:rFonts w:ascii="Times New Roman" w:eastAsia="Times New Roman" w:hAnsi="Times New Roman" w:cs="Times New Roman"/>
          <w:lang w:eastAsia="en-GB"/>
        </w:rPr>
      </w:pPr>
    </w:p>
    <w:p w14:paraId="05AE45FC" w14:textId="2012118B" w:rsidR="00A5154C" w:rsidRDefault="00FD0983" w:rsidP="00A5154C">
      <w:pPr>
        <w:rPr>
          <w:rFonts w:ascii="Times New Roman" w:eastAsia="Times New Roman" w:hAnsi="Times New Roman" w:cs="Times New Roman"/>
          <w:lang w:eastAsia="en-GB"/>
        </w:rPr>
      </w:pPr>
      <w:hyperlink r:id="rId7" w:history="1">
        <w:r w:rsidRPr="00144BE0">
          <w:rPr>
            <w:rStyle w:val="Hyperlink"/>
            <w:rFonts w:ascii="Times New Roman" w:eastAsia="Times New Roman" w:hAnsi="Times New Roman" w:cs="Times New Roman"/>
            <w:lang w:eastAsia="en-GB"/>
          </w:rPr>
          <w:t>https://github.com/HoangAnhNguyen269/NguyenHoangAnh_CP2406_Assignment2</w:t>
        </w:r>
      </w:hyperlink>
    </w:p>
    <w:p w14:paraId="18691345" w14:textId="6CE15FBC" w:rsidR="00FD0983" w:rsidRDefault="00FD0983" w:rsidP="00A5154C">
      <w:pPr>
        <w:rPr>
          <w:rFonts w:ascii="Times New Roman" w:eastAsia="Times New Roman" w:hAnsi="Times New Roman" w:cs="Times New Roman"/>
          <w:lang w:eastAsia="en-GB"/>
        </w:rPr>
      </w:pPr>
    </w:p>
    <w:p w14:paraId="1D22A8FC" w14:textId="579C5C98" w:rsidR="00560EBC" w:rsidRPr="00A141E0" w:rsidRDefault="00560EBC" w:rsidP="00A5154C">
      <w:pPr>
        <w:rPr>
          <w:rFonts w:ascii="Times New Roman" w:eastAsia="Times New Roman" w:hAnsi="Times New Roman" w:cs="Times New Roman"/>
          <w:lang w:eastAsia="en-GB"/>
        </w:rPr>
      </w:pPr>
      <w:r w:rsidRPr="00560EBC">
        <w:rPr>
          <w:rFonts w:ascii="Times New Roman" w:eastAsia="Times New Roman" w:hAnsi="Times New Roman" w:cs="Times New Roman"/>
          <w:lang w:eastAsia="en-GB"/>
        </w:rPr>
        <w:drawing>
          <wp:inline distT="0" distB="0" distL="0" distR="0" wp14:anchorId="24992736" wp14:editId="302E9CCD">
            <wp:extent cx="5727700" cy="221678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7CDAE" w14:textId="1A82CCEE" w:rsidR="00A141E0" w:rsidRDefault="00A141E0" w:rsidP="00A141E0"/>
    <w:p w14:paraId="218BFE54" w14:textId="1439901F" w:rsidR="00A5154C" w:rsidRDefault="00A5154C" w:rsidP="00A141E0"/>
    <w:p w14:paraId="59293852" w14:textId="1BF8F300" w:rsidR="00A5154C" w:rsidRDefault="00A5154C" w:rsidP="00A5154C">
      <w:pPr>
        <w:pStyle w:val="Heading1"/>
        <w:rPr>
          <w:b/>
          <w:bCs/>
        </w:rPr>
      </w:pPr>
      <w:r>
        <w:rPr>
          <w:b/>
          <w:bCs/>
        </w:rPr>
        <w:lastRenderedPageBreak/>
        <w:t>Screenshot</w:t>
      </w:r>
    </w:p>
    <w:p w14:paraId="63C8D2D0" w14:textId="43504E27" w:rsidR="00216C42" w:rsidRDefault="004D5ABB" w:rsidP="00216C42">
      <w:r>
        <w:rPr>
          <w:noProof/>
        </w:rPr>
        <w:drawing>
          <wp:inline distT="0" distB="0" distL="0" distR="0" wp14:anchorId="7D8ACF00" wp14:editId="0D3B1F5A">
            <wp:extent cx="5727700" cy="322199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03CF" w14:textId="2D328C7B" w:rsidR="004D5ABB" w:rsidRDefault="004D5ABB" w:rsidP="00216C42">
      <w:r>
        <w:rPr>
          <w:noProof/>
        </w:rPr>
        <w:drawing>
          <wp:inline distT="0" distB="0" distL="0" distR="0" wp14:anchorId="0C753416" wp14:editId="35162267">
            <wp:extent cx="5727700" cy="322199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413F8" w14:textId="448048B2" w:rsidR="004D5ABB" w:rsidRDefault="00AA6109" w:rsidP="00216C42">
      <w:r>
        <w:rPr>
          <w:noProof/>
        </w:rPr>
        <w:lastRenderedPageBreak/>
        <w:drawing>
          <wp:inline distT="0" distB="0" distL="0" distR="0" wp14:anchorId="6475E439" wp14:editId="0109DEDB">
            <wp:extent cx="5727700" cy="3221990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1BF37" w14:textId="08035602" w:rsidR="00AA6109" w:rsidRDefault="00AA6109" w:rsidP="00216C42">
      <w:r>
        <w:rPr>
          <w:noProof/>
        </w:rPr>
        <w:drawing>
          <wp:inline distT="0" distB="0" distL="0" distR="0" wp14:anchorId="354098DC" wp14:editId="31FFB5C6">
            <wp:extent cx="5727700" cy="3221990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72E9F" w14:textId="66798905" w:rsidR="00AA6109" w:rsidRPr="00216C42" w:rsidRDefault="00AA6109" w:rsidP="00216C42">
      <w:r>
        <w:rPr>
          <w:noProof/>
        </w:rPr>
        <w:lastRenderedPageBreak/>
        <w:drawing>
          <wp:inline distT="0" distB="0" distL="0" distR="0" wp14:anchorId="3F17DE55" wp14:editId="6D9BB8F6">
            <wp:extent cx="5727700" cy="3221990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190668" wp14:editId="306C3FF7">
            <wp:extent cx="5727700" cy="3221990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36EC">
        <w:rPr>
          <w:noProof/>
        </w:rPr>
        <w:lastRenderedPageBreak/>
        <w:drawing>
          <wp:inline distT="0" distB="0" distL="0" distR="0" wp14:anchorId="26153A2E" wp14:editId="23C18C2A">
            <wp:extent cx="5727700" cy="3221990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36EC">
        <w:rPr>
          <w:noProof/>
        </w:rPr>
        <w:drawing>
          <wp:inline distT="0" distB="0" distL="0" distR="0" wp14:anchorId="39292674" wp14:editId="2B7245C3">
            <wp:extent cx="5727700" cy="3221990"/>
            <wp:effectExtent l="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36EC">
        <w:rPr>
          <w:noProof/>
        </w:rPr>
        <w:lastRenderedPageBreak/>
        <w:drawing>
          <wp:inline distT="0" distB="0" distL="0" distR="0" wp14:anchorId="589AE8E1" wp14:editId="31153972">
            <wp:extent cx="5727700" cy="3221990"/>
            <wp:effectExtent l="0" t="0" r="635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650C">
        <w:rPr>
          <w:noProof/>
        </w:rPr>
        <w:drawing>
          <wp:inline distT="0" distB="0" distL="0" distR="0" wp14:anchorId="323D5BC1" wp14:editId="3A02763F">
            <wp:extent cx="5727700" cy="3221990"/>
            <wp:effectExtent l="0" t="0" r="635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650C">
        <w:rPr>
          <w:noProof/>
        </w:rPr>
        <w:lastRenderedPageBreak/>
        <w:drawing>
          <wp:inline distT="0" distB="0" distL="0" distR="0" wp14:anchorId="5F8A6EEA" wp14:editId="53B7BCED">
            <wp:extent cx="5727700" cy="3221990"/>
            <wp:effectExtent l="0" t="0" r="635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6109" w:rsidRPr="00216C42" w:rsidSect="00A5154C">
      <w:pgSz w:w="11900" w:h="16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1MLQwMjcxNzUwM7JQ0lEKTi0uzszPAykwqgUAeZ1ciywAAAA="/>
  </w:docVars>
  <w:rsids>
    <w:rsidRoot w:val="003730FC"/>
    <w:rsid w:val="000760C1"/>
    <w:rsid w:val="00082700"/>
    <w:rsid w:val="000C6B5D"/>
    <w:rsid w:val="000D5E66"/>
    <w:rsid w:val="00194EBD"/>
    <w:rsid w:val="001B7C83"/>
    <w:rsid w:val="001C650C"/>
    <w:rsid w:val="00216C42"/>
    <w:rsid w:val="00261D0F"/>
    <w:rsid w:val="002C36EC"/>
    <w:rsid w:val="003071CF"/>
    <w:rsid w:val="003730FC"/>
    <w:rsid w:val="003B7BDD"/>
    <w:rsid w:val="003C17AD"/>
    <w:rsid w:val="003D1DDE"/>
    <w:rsid w:val="004D2E35"/>
    <w:rsid w:val="004D5ABB"/>
    <w:rsid w:val="004E6957"/>
    <w:rsid w:val="00560EBC"/>
    <w:rsid w:val="005D7902"/>
    <w:rsid w:val="00606BD1"/>
    <w:rsid w:val="006849C5"/>
    <w:rsid w:val="007937D6"/>
    <w:rsid w:val="00935352"/>
    <w:rsid w:val="00A141E0"/>
    <w:rsid w:val="00A40D15"/>
    <w:rsid w:val="00A5154C"/>
    <w:rsid w:val="00AA6109"/>
    <w:rsid w:val="00AE61C6"/>
    <w:rsid w:val="00B71677"/>
    <w:rsid w:val="00B87DE3"/>
    <w:rsid w:val="00BD3930"/>
    <w:rsid w:val="00C35979"/>
    <w:rsid w:val="00C75FDC"/>
    <w:rsid w:val="00CF32BE"/>
    <w:rsid w:val="00CF52B7"/>
    <w:rsid w:val="00D0009C"/>
    <w:rsid w:val="00D458D6"/>
    <w:rsid w:val="00D82B71"/>
    <w:rsid w:val="00DA21FB"/>
    <w:rsid w:val="00E07DD7"/>
    <w:rsid w:val="00E8305C"/>
    <w:rsid w:val="00F10619"/>
    <w:rsid w:val="00F21826"/>
    <w:rsid w:val="00FA6BA3"/>
    <w:rsid w:val="00FD0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0DB93"/>
  <w15:chartTrackingRefBased/>
  <w15:docId w15:val="{628E9B4C-018D-514F-A24B-652C0B24C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SG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9C5"/>
  </w:style>
  <w:style w:type="paragraph" w:styleId="Heading1">
    <w:name w:val="heading 1"/>
    <w:basedOn w:val="Normal"/>
    <w:next w:val="Normal"/>
    <w:link w:val="Heading1Char"/>
    <w:uiPriority w:val="9"/>
    <w:qFormat/>
    <w:rsid w:val="00216C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5FD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730FC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3730FC"/>
    <w:rPr>
      <w:rFonts w:eastAsiaTheme="minorEastAsia"/>
      <w:sz w:val="22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216C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75F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141E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15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E695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1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HoangAnhNguyen269/NguyenHoangAnh_CP2406_Assignment2" TargetMode="Externa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0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2406 Programming 3 Assignment 1</vt:lpstr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2406 Programming 3 Assignment 2</dc:title>
  <dc:subject/>
  <dc:creator>Nguyen Hoang Anh</dc:creator>
  <cp:keywords/>
  <dc:description/>
  <cp:lastModifiedBy>Nguyen Hoang Anh</cp:lastModifiedBy>
  <cp:revision>15</cp:revision>
  <dcterms:created xsi:type="dcterms:W3CDTF">2020-04-30T09:33:00Z</dcterms:created>
  <dcterms:modified xsi:type="dcterms:W3CDTF">2021-05-17T15:01:00Z</dcterms:modified>
</cp:coreProperties>
</file>